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067D733F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6DB991B7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6E46B3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>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254BCC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9D34CA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</w:t>
      </w:r>
      <w:r w:rsidR="000172E7">
        <w:rPr>
          <w:rFonts w:ascii="Cambria" w:eastAsia="Calibri" w:hAnsi="Cambria" w:cs="Arial"/>
          <w:sz w:val="24"/>
          <w:szCs w:val="24"/>
        </w:rPr>
        <w:t>December</w:t>
      </w:r>
      <w:r w:rsidRPr="009E1FEB">
        <w:rPr>
          <w:rFonts w:ascii="Cambria" w:eastAsia="Calibri" w:hAnsi="Cambria" w:cs="Arial"/>
          <w:sz w:val="24"/>
          <w:szCs w:val="24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0F0245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75343C5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7D0A80D5" w14:textId="77777777" w:rsid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>
        <w:rPr>
          <w:rFonts w:ascii="Cambria" w:hAnsi="Cambria"/>
          <w:b/>
        </w:rPr>
        <w:t xml:space="preserve"> </w:t>
      </w:r>
    </w:p>
    <w:p w14:paraId="33DEDFB9" w14:textId="79E0EDD0" w:rsidR="008811B9" w:rsidRPr="00A753D5" w:rsidRDefault="00A753D5" w:rsidP="00FA7B4B">
      <w:pPr>
        <w:pStyle w:val="NormalWeb"/>
        <w:spacing w:before="0" w:beforeAutospacing="0" w:after="0" w:afterAutospacing="0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8811B9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2D0D20B0" w14:textId="2682CF9E" w:rsidR="00924E37" w:rsidRPr="00924E37" w:rsidRDefault="004B0435" w:rsidP="00924E37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p w14:paraId="7A6DD01D" w14:textId="77777777" w:rsidR="00E77D96" w:rsidRPr="00924E37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4D3011AF" w:rsidR="00974D8C" w:rsidRPr="004B0435" w:rsidRDefault="002D1F90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>
        <w:rPr>
          <w:rFonts w:ascii="Cambria" w:hAnsi="Cambria" w:cs="Arial"/>
          <w:b/>
          <w:sz w:val="24"/>
          <w:szCs w:val="24"/>
          <w:lang w:val="en-US"/>
        </w:rPr>
        <w:t>Ps</w:t>
      </w:r>
      <w:r w:rsidR="00974D8C" w:rsidRPr="00022E38">
        <w:rPr>
          <w:rFonts w:ascii="Cambria" w:hAnsi="Cambria" w:cs="Arial"/>
          <w:b/>
          <w:sz w:val="24"/>
          <w:szCs w:val="24"/>
          <w:lang w:val="en-US"/>
        </w:rPr>
        <w:t xml:space="preserve">ychologist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="00974D8C"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  <w:bookmarkStart w:id="0" w:name="_GoBack"/>
      <w:bookmarkEnd w:id="0"/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BD9141" w14:textId="77777777" w:rsidR="004878ED" w:rsidRDefault="004878ED" w:rsidP="009E1FEB">
      <w:pPr>
        <w:spacing w:after="0" w:line="240" w:lineRule="auto"/>
      </w:pPr>
      <w:r>
        <w:separator/>
      </w:r>
    </w:p>
  </w:endnote>
  <w:endnote w:type="continuationSeparator" w:id="0">
    <w:p w14:paraId="0EAC1047" w14:textId="77777777" w:rsidR="004878ED" w:rsidRDefault="004878E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56D84845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604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211D2E" w14:textId="77777777" w:rsidR="004878ED" w:rsidRDefault="004878ED" w:rsidP="009E1FEB">
      <w:pPr>
        <w:spacing w:after="0" w:line="240" w:lineRule="auto"/>
      </w:pPr>
      <w:r>
        <w:separator/>
      </w:r>
    </w:p>
  </w:footnote>
  <w:footnote w:type="continuationSeparator" w:id="0">
    <w:p w14:paraId="00942AD5" w14:textId="77777777" w:rsidR="004878ED" w:rsidRDefault="004878E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wFAJVtncI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30BAC"/>
    <w:rsid w:val="001346AA"/>
    <w:rsid w:val="00185F1B"/>
    <w:rsid w:val="00254BCC"/>
    <w:rsid w:val="00261E44"/>
    <w:rsid w:val="00261FA2"/>
    <w:rsid w:val="002D1F90"/>
    <w:rsid w:val="00335870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72D5A"/>
    <w:rsid w:val="007D743B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D34CA"/>
    <w:rsid w:val="009E1FEB"/>
    <w:rsid w:val="00A63633"/>
    <w:rsid w:val="00A753D5"/>
    <w:rsid w:val="00A807BC"/>
    <w:rsid w:val="00AF5C5E"/>
    <w:rsid w:val="00B265FA"/>
    <w:rsid w:val="00BC2B90"/>
    <w:rsid w:val="00BC616B"/>
    <w:rsid w:val="00CD4324"/>
    <w:rsid w:val="00D04C60"/>
    <w:rsid w:val="00DA17C3"/>
    <w:rsid w:val="00DB74B7"/>
    <w:rsid w:val="00DC019A"/>
    <w:rsid w:val="00E32A7D"/>
    <w:rsid w:val="00E716AE"/>
    <w:rsid w:val="00E77D96"/>
    <w:rsid w:val="00E84EFE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1080</Words>
  <Characters>615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4</cp:revision>
  <cp:lastPrinted>2019-10-07T19:25:00Z</cp:lastPrinted>
  <dcterms:created xsi:type="dcterms:W3CDTF">2019-03-22T09:18:00Z</dcterms:created>
  <dcterms:modified xsi:type="dcterms:W3CDTF">2019-12-21T19:55:00Z</dcterms:modified>
</cp:coreProperties>
</file>